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5500D" w:rsidRDefault="00B25B25">
      <w:pPr>
        <w:rPr>
          <w:rFonts w:ascii="Courier New" w:hAnsi="Courier New" w:cs="Courier New"/>
          <w:b/>
        </w:rPr>
      </w:pPr>
      <w:r>
        <w:rPr>
          <w:rFonts w:ascii="Courier New" w:hAnsi="Courier New" w:cs="Courier New"/>
          <w:b/>
        </w:rPr>
        <w:t xml:space="preserve">Inbetween Text For Game </w:t>
      </w:r>
    </w:p>
    <w:p w:rsidR="00B25B25" w:rsidRDefault="00B25B25">
      <w:pPr>
        <w:rPr>
          <w:rFonts w:ascii="Courier New" w:hAnsi="Courier New" w:cs="Courier New"/>
          <w:b/>
        </w:rPr>
      </w:pPr>
    </w:p>
    <w:p w:rsidR="00B25B25" w:rsidRDefault="00B25B25" w:rsidP="00B25B25">
      <w:pPr>
        <w:jc w:val="center"/>
        <w:rPr>
          <w:rFonts w:ascii="Courier New" w:hAnsi="Courier New" w:cs="Courier New"/>
          <w:b/>
        </w:rPr>
      </w:pPr>
      <w:r>
        <w:rPr>
          <w:rFonts w:ascii="Courier New" w:hAnsi="Courier New" w:cs="Courier New"/>
          <w:b/>
        </w:rPr>
        <w:t xml:space="preserve">After Beach Level finishes </w:t>
      </w:r>
    </w:p>
    <w:p w:rsidR="00B25B25" w:rsidRPr="00B47C65" w:rsidRDefault="00B25B25" w:rsidP="00B47C65">
      <w:pPr>
        <w:jc w:val="center"/>
        <w:rPr>
          <w:rFonts w:ascii="Bell MT" w:hAnsi="Bell MT" w:cs="Courier New"/>
        </w:rPr>
      </w:pPr>
      <w:r w:rsidRPr="00B47C65">
        <w:rPr>
          <w:rFonts w:ascii="Bell MT" w:hAnsi="Bell MT" w:cs="Courier New"/>
        </w:rPr>
        <w:t>What I found was not the treasure but a fake chest made to fool many people</w:t>
      </w:r>
      <w:r w:rsidR="00921BEC">
        <w:rPr>
          <w:rFonts w:ascii="Bell MT" w:hAnsi="Bell MT" w:cs="Courier New"/>
        </w:rPr>
        <w:t>… but it couldn’t fool</w:t>
      </w:r>
      <w:r w:rsidRPr="00B47C65">
        <w:rPr>
          <w:rFonts w:ascii="Bell MT" w:hAnsi="Bell MT" w:cs="Courier New"/>
        </w:rPr>
        <w:t xml:space="preserve"> me. I knew, thanks to my father’</w:t>
      </w:r>
      <w:r w:rsidR="00921BEC">
        <w:rPr>
          <w:rFonts w:ascii="Bell MT" w:hAnsi="Bell MT" w:cs="Courier New"/>
        </w:rPr>
        <w:t>s research</w:t>
      </w:r>
      <w:r w:rsidRPr="00B47C65">
        <w:rPr>
          <w:rFonts w:ascii="Bell MT" w:hAnsi="Bell MT" w:cs="Courier New"/>
        </w:rPr>
        <w:t>, that the real treasure was inside a cave. However, this chest still had little bit of treasure in it that unfortunately was not enough to pay my student loan. It wasn’t even enough to pay for my morning starfish coffee.</w:t>
      </w:r>
    </w:p>
    <w:p w:rsidR="00B25B25" w:rsidRPr="00B47C65" w:rsidRDefault="00B25B25" w:rsidP="00B47C65">
      <w:pPr>
        <w:jc w:val="center"/>
        <w:rPr>
          <w:rFonts w:ascii="Bell MT" w:hAnsi="Bell MT" w:cs="Courier New"/>
        </w:rPr>
      </w:pPr>
      <w:r w:rsidRPr="00B47C65">
        <w:rPr>
          <w:rFonts w:ascii="Bell MT" w:hAnsi="Bell MT" w:cs="Courier New"/>
        </w:rPr>
        <w:t>I knew I needed to go forward…under the sea.</w:t>
      </w:r>
    </w:p>
    <w:p w:rsidR="00B25B25" w:rsidRPr="00B47C65" w:rsidRDefault="00B25B25" w:rsidP="00B47C65">
      <w:pPr>
        <w:jc w:val="center"/>
        <w:rPr>
          <w:rFonts w:ascii="Bell MT" w:hAnsi="Bell MT" w:cs="Courier New"/>
        </w:rPr>
      </w:pPr>
      <w:r w:rsidRPr="00B47C65">
        <w:rPr>
          <w:rFonts w:ascii="Bell MT" w:hAnsi="Bell MT" w:cs="Courier New"/>
        </w:rPr>
        <w:t>As soon as I first entered the Big Sea (Oh lord it was big), I saw that the mind controlled puffer fishes were repeating a name again and again…</w:t>
      </w:r>
    </w:p>
    <w:p w:rsidR="00B25B25" w:rsidRPr="00B47C65" w:rsidRDefault="00B25B25" w:rsidP="00B47C65">
      <w:pPr>
        <w:jc w:val="center"/>
        <w:rPr>
          <w:rFonts w:ascii="Bell MT" w:hAnsi="Bell MT" w:cs="Courier New"/>
        </w:rPr>
      </w:pPr>
      <w:r w:rsidRPr="00B47C65">
        <w:rPr>
          <w:rFonts w:ascii="Bell MT" w:hAnsi="Bell MT" w:cs="Courier New"/>
        </w:rPr>
        <w:t>“Clee-torus, Clee-torus,” was the name they were repeating.</w:t>
      </w:r>
    </w:p>
    <w:p w:rsidR="000B0728" w:rsidRDefault="00B25B25" w:rsidP="00B47C65">
      <w:pPr>
        <w:jc w:val="center"/>
        <w:rPr>
          <w:rFonts w:ascii="Bell MT" w:hAnsi="Bell MT" w:cs="Courier New"/>
        </w:rPr>
      </w:pPr>
      <w:r w:rsidRPr="00B47C65">
        <w:rPr>
          <w:rFonts w:ascii="Bell MT" w:hAnsi="Bell MT" w:cs="Courier New"/>
        </w:rPr>
        <w:t>If my knowledge of Bone Herr’</w:t>
      </w:r>
      <w:r w:rsidR="00266F1C">
        <w:rPr>
          <w:rFonts w:ascii="Bell MT" w:hAnsi="Bell MT" w:cs="Courier New"/>
        </w:rPr>
        <w:t>s tale was</w:t>
      </w:r>
      <w:r w:rsidRPr="00B47C65">
        <w:rPr>
          <w:rFonts w:ascii="Bell MT" w:hAnsi="Bell MT" w:cs="Courier New"/>
        </w:rPr>
        <w:t xml:space="preserve"> correct, it was the name of the octopus. </w:t>
      </w:r>
    </w:p>
    <w:p w:rsidR="00B25B25" w:rsidRPr="00B47C65" w:rsidRDefault="00B25B25" w:rsidP="00B47C65">
      <w:pPr>
        <w:jc w:val="center"/>
        <w:rPr>
          <w:rFonts w:ascii="Bell MT" w:hAnsi="Bell MT" w:cs="Courier New"/>
        </w:rPr>
      </w:pPr>
      <w:r w:rsidRPr="00B47C65">
        <w:rPr>
          <w:rFonts w:ascii="Bell MT" w:hAnsi="Bell MT" w:cs="Courier New"/>
        </w:rPr>
        <w:t>A might</w:t>
      </w:r>
      <w:r w:rsidR="00266F1C">
        <w:rPr>
          <w:rFonts w:ascii="Bell MT" w:hAnsi="Bell MT" w:cs="Courier New"/>
        </w:rPr>
        <w:t>y</w:t>
      </w:r>
      <w:r w:rsidRPr="00B47C65">
        <w:rPr>
          <w:rFonts w:ascii="Bell MT" w:hAnsi="Bell MT" w:cs="Courier New"/>
        </w:rPr>
        <w:t xml:space="preserve"> octopus that is said to be dangerous, huge, and mighty.</w:t>
      </w:r>
    </w:p>
    <w:p w:rsidR="00B25B25" w:rsidRPr="00B47C65" w:rsidRDefault="000B0728" w:rsidP="00090512">
      <w:pPr>
        <w:jc w:val="center"/>
        <w:rPr>
          <w:rFonts w:ascii="Bell MT" w:hAnsi="Bell MT" w:cs="Courier New"/>
        </w:rPr>
      </w:pPr>
      <w:r>
        <w:rPr>
          <w:rFonts w:ascii="Bell MT" w:hAnsi="Bell MT" w:cs="Courier New"/>
        </w:rPr>
        <w:t>My crabby legs are shaking in fear of his image as I write this</w:t>
      </w:r>
      <w:r w:rsidR="00090512">
        <w:rPr>
          <w:rFonts w:ascii="Bell MT" w:hAnsi="Bell MT" w:cs="Courier New"/>
        </w:rPr>
        <w:t>…</w:t>
      </w:r>
      <w:r>
        <w:rPr>
          <w:rFonts w:ascii="Bell MT" w:hAnsi="Bell MT" w:cs="Courier New"/>
        </w:rPr>
        <w:t xml:space="preserve"> on my Blackberry mobile.</w:t>
      </w:r>
    </w:p>
    <w:p w:rsidR="00B47C65" w:rsidRDefault="00B25B25" w:rsidP="00B47C65">
      <w:pPr>
        <w:jc w:val="center"/>
        <w:rPr>
          <w:rFonts w:ascii="Bell MT" w:hAnsi="Bell MT" w:cs="Courier New"/>
        </w:rPr>
      </w:pPr>
      <w:r w:rsidRPr="00B47C65">
        <w:rPr>
          <w:rFonts w:ascii="Bell MT" w:hAnsi="Bell MT" w:cs="Courier New"/>
        </w:rPr>
        <w:t>I cannot wonder what horrors he may present to me, but still…</w:t>
      </w:r>
    </w:p>
    <w:p w:rsidR="00B25B25" w:rsidRPr="00B47C65" w:rsidRDefault="00B47C65" w:rsidP="00B47C65">
      <w:pPr>
        <w:jc w:val="center"/>
        <w:rPr>
          <w:rFonts w:ascii="Bell MT" w:hAnsi="Bell MT" w:cs="Courier New"/>
        </w:rPr>
      </w:pPr>
      <w:r>
        <w:rPr>
          <w:rFonts w:ascii="Bell MT" w:hAnsi="Bell MT" w:cs="Courier New"/>
        </w:rPr>
        <w:t>I.SHOULD.MOVE.</w:t>
      </w:r>
      <w:r w:rsidR="00B25B25" w:rsidRPr="00B47C65">
        <w:rPr>
          <w:rFonts w:ascii="Bell MT" w:hAnsi="Bell MT" w:cs="Courier New"/>
        </w:rPr>
        <w:t>FORWARD.</w:t>
      </w:r>
    </w:p>
    <w:p w:rsidR="00B25B25" w:rsidRPr="00B47C65" w:rsidRDefault="00B25B25" w:rsidP="00B47C65">
      <w:pPr>
        <w:ind w:left="360"/>
        <w:jc w:val="center"/>
        <w:rPr>
          <w:rFonts w:ascii="Bell MT" w:hAnsi="Bell MT" w:cs="Courier New"/>
        </w:rPr>
      </w:pPr>
      <w:r w:rsidRPr="00B47C65">
        <w:rPr>
          <w:rFonts w:ascii="Bell MT" w:hAnsi="Bell MT" w:cs="Courier New"/>
        </w:rPr>
        <w:t>For not matter how strong he maybe, he is not stronger than my student loan. Upon whose name, I still l</w:t>
      </w:r>
      <w:r w:rsidR="00090512">
        <w:rPr>
          <w:rFonts w:ascii="Bell MT" w:hAnsi="Bell MT" w:cs="Courier New"/>
        </w:rPr>
        <w:t>ose sanity and feel my body fall</w:t>
      </w:r>
      <w:r w:rsidRPr="00B47C65">
        <w:rPr>
          <w:rFonts w:ascii="Bell MT" w:hAnsi="Bell MT" w:cs="Courier New"/>
        </w:rPr>
        <w:t xml:space="preserve"> into the dar</w:t>
      </w:r>
      <w:r w:rsidR="000F4926">
        <w:rPr>
          <w:rFonts w:ascii="Bell MT" w:hAnsi="Bell MT" w:cs="Courier New"/>
        </w:rPr>
        <w:t>kening and spiraling nothingness</w:t>
      </w:r>
      <w:r w:rsidRPr="00B47C65">
        <w:rPr>
          <w:rFonts w:ascii="Bell MT" w:hAnsi="Bell MT" w:cs="Courier New"/>
        </w:rPr>
        <w:t>.</w:t>
      </w:r>
    </w:p>
    <w:p w:rsidR="00935529" w:rsidRDefault="00935529" w:rsidP="00B25B25">
      <w:pPr>
        <w:ind w:left="360"/>
        <w:jc w:val="center"/>
        <w:rPr>
          <w:rFonts w:ascii="Courier New" w:hAnsi="Courier New" w:cs="Courier New"/>
          <w:b/>
        </w:rPr>
      </w:pPr>
    </w:p>
    <w:p w:rsidR="00B25B25" w:rsidRDefault="00935529" w:rsidP="00B25B25">
      <w:pPr>
        <w:ind w:left="360"/>
        <w:jc w:val="center"/>
        <w:rPr>
          <w:rFonts w:ascii="Courier New" w:hAnsi="Courier New" w:cs="Courier New"/>
          <w:b/>
        </w:rPr>
      </w:pPr>
      <w:r>
        <w:rPr>
          <w:rFonts w:ascii="Courier New" w:hAnsi="Courier New" w:cs="Courier New"/>
          <w:b/>
        </w:rPr>
        <w:t>After Underwater level finishes</w:t>
      </w:r>
    </w:p>
    <w:p w:rsidR="00BE3276" w:rsidRDefault="00935529" w:rsidP="00B25B25">
      <w:pPr>
        <w:ind w:left="360"/>
        <w:jc w:val="center"/>
        <w:rPr>
          <w:rFonts w:ascii="Bell MT" w:hAnsi="Bell MT" w:cs="Courier New"/>
        </w:rPr>
      </w:pPr>
      <w:r>
        <w:rPr>
          <w:rFonts w:ascii="Bell MT" w:hAnsi="Bell MT" w:cs="Courier New"/>
        </w:rPr>
        <w:t xml:space="preserve">ANOTHER FAKE TREASURE. </w:t>
      </w:r>
    </w:p>
    <w:p w:rsidR="00935529" w:rsidRDefault="00935529" w:rsidP="00B25B25">
      <w:pPr>
        <w:ind w:left="360"/>
        <w:jc w:val="center"/>
        <w:rPr>
          <w:rFonts w:ascii="Bell MT" w:hAnsi="Bell MT" w:cs="Courier New"/>
        </w:rPr>
      </w:pPr>
      <w:r>
        <w:rPr>
          <w:rFonts w:ascii="Bell MT" w:hAnsi="Bell MT" w:cs="Courier New"/>
        </w:rPr>
        <w:t>It was as if I was in a badly made Game Jam game, where the developers didn’t have enough time to finish a smoother level transition t</w:t>
      </w:r>
      <w:r w:rsidR="00C85A8C">
        <w:rPr>
          <w:rFonts w:ascii="Bell MT" w:hAnsi="Bell MT" w:cs="Courier New"/>
        </w:rPr>
        <w:t xml:space="preserve">hat they had initially planned and so </w:t>
      </w:r>
      <w:r w:rsidR="000502DF">
        <w:rPr>
          <w:rFonts w:ascii="Bell MT" w:hAnsi="Bell MT" w:cs="Courier New"/>
        </w:rPr>
        <w:t>they planted these shitty chests</w:t>
      </w:r>
      <w:r w:rsidR="00C85A8C">
        <w:rPr>
          <w:rFonts w:ascii="Bell MT" w:hAnsi="Bell MT" w:cs="Courier New"/>
        </w:rPr>
        <w:t xml:space="preserve"> to mark the end of the level.</w:t>
      </w:r>
    </w:p>
    <w:p w:rsidR="00935529" w:rsidRDefault="00935529" w:rsidP="00B25B25">
      <w:pPr>
        <w:ind w:left="360"/>
        <w:jc w:val="center"/>
        <w:rPr>
          <w:rFonts w:ascii="Bell MT" w:hAnsi="Bell MT" w:cs="Courier New"/>
        </w:rPr>
      </w:pPr>
      <w:r>
        <w:rPr>
          <w:rFonts w:ascii="Bell MT" w:hAnsi="Bell MT" w:cs="Courier New"/>
        </w:rPr>
        <w:t xml:space="preserve">It was as if, they had brought back the talentless writer of this tale to add some “inbetween text” so they could mask for the fact that they had overly estimated their capabilities </w:t>
      </w:r>
      <w:r w:rsidR="00D111E1">
        <w:rPr>
          <w:rFonts w:ascii="Bell MT" w:hAnsi="Bell MT" w:cs="Courier New"/>
        </w:rPr>
        <w:t>in how many levels they can make in just</w:t>
      </w:r>
      <w:r>
        <w:rPr>
          <w:rFonts w:ascii="Bell MT" w:hAnsi="Bell MT" w:cs="Courier New"/>
        </w:rPr>
        <w:t xml:space="preserve"> ten days.</w:t>
      </w:r>
    </w:p>
    <w:p w:rsidR="00935529" w:rsidRDefault="00935529" w:rsidP="00A414EA">
      <w:pPr>
        <w:ind w:left="360"/>
        <w:jc w:val="center"/>
        <w:rPr>
          <w:rFonts w:ascii="Bell MT" w:hAnsi="Bell MT" w:cs="Courier New"/>
        </w:rPr>
      </w:pPr>
      <w:r>
        <w:rPr>
          <w:rFonts w:ascii="Bell MT" w:hAnsi="Bell MT" w:cs="Courier New"/>
        </w:rPr>
        <w:t>It was clear to me that usage of fourth wall breaking unfunny comedic writing was utilized to give this tale a sense of charm that it inherently didn’t posses</w:t>
      </w:r>
      <w:r w:rsidR="00A414EA">
        <w:rPr>
          <w:rFonts w:ascii="Bell MT" w:hAnsi="Bell MT" w:cs="Courier New"/>
        </w:rPr>
        <w:t xml:space="preserve"> and never will..</w:t>
      </w:r>
      <w:r>
        <w:rPr>
          <w:rFonts w:ascii="Bell MT" w:hAnsi="Bell MT" w:cs="Courier New"/>
        </w:rPr>
        <w:t xml:space="preserve">.  </w:t>
      </w:r>
    </w:p>
    <w:p w:rsidR="00FD7E35" w:rsidRDefault="00935529" w:rsidP="00B25B25">
      <w:pPr>
        <w:ind w:left="360"/>
        <w:jc w:val="center"/>
        <w:rPr>
          <w:rFonts w:ascii="Bell MT" w:hAnsi="Bell MT" w:cs="Courier New"/>
        </w:rPr>
      </w:pPr>
      <w:r>
        <w:rPr>
          <w:rFonts w:ascii="Bell MT" w:hAnsi="Bell MT" w:cs="Courier New"/>
        </w:rPr>
        <w:t xml:space="preserve">But it was all just hypothetical. </w:t>
      </w:r>
    </w:p>
    <w:p w:rsidR="00935529" w:rsidRDefault="00935529" w:rsidP="00B25B25">
      <w:pPr>
        <w:ind w:left="360"/>
        <w:jc w:val="center"/>
        <w:rPr>
          <w:rFonts w:ascii="Bell MT" w:hAnsi="Bell MT" w:cs="Courier New"/>
        </w:rPr>
      </w:pPr>
      <w:r>
        <w:rPr>
          <w:rFonts w:ascii="Bell MT" w:hAnsi="Bell MT" w:cs="Courier New"/>
        </w:rPr>
        <w:t xml:space="preserve">The “Truman Show Effect” if you may. </w:t>
      </w:r>
    </w:p>
    <w:p w:rsidR="00EE4065" w:rsidRDefault="00935529" w:rsidP="00EE4065">
      <w:pPr>
        <w:ind w:left="360"/>
        <w:jc w:val="center"/>
        <w:rPr>
          <w:rFonts w:ascii="Bell MT" w:hAnsi="Bell MT" w:cs="Courier New"/>
        </w:rPr>
      </w:pPr>
      <w:r>
        <w:rPr>
          <w:rFonts w:ascii="Bell MT" w:hAnsi="Bell MT" w:cs="Courier New"/>
        </w:rPr>
        <w:lastRenderedPageBreak/>
        <w:t>Like, wondering if your life was just a 4 palette colored world controlled by some loser from his keyboard who can’t get over his nostalgia for GameBoy games, not realizing that some of the biggest atrocities committed in gaming histories like Castlevania The Adven</w:t>
      </w:r>
      <w:r w:rsidR="00EE4065">
        <w:rPr>
          <w:rFonts w:ascii="Bell MT" w:hAnsi="Bell MT" w:cs="Courier New"/>
        </w:rPr>
        <w:t>ture or Mortal Kombat II</w:t>
      </w:r>
      <w:r w:rsidR="00FD7E35">
        <w:rPr>
          <w:rFonts w:ascii="Bell MT" w:hAnsi="Bell MT" w:cs="Courier New"/>
        </w:rPr>
        <w:t>’s GameBoy port were produced</w:t>
      </w:r>
      <w:r w:rsidR="00EE4065">
        <w:rPr>
          <w:rFonts w:ascii="Bell MT" w:hAnsi="Bell MT" w:cs="Courier New"/>
        </w:rPr>
        <w:t xml:space="preserve"> for this system. It truly</w:t>
      </w:r>
      <w:r w:rsidR="006176DE">
        <w:rPr>
          <w:rFonts w:ascii="Bell MT" w:hAnsi="Bell MT" w:cs="Courier New"/>
        </w:rPr>
        <w:t xml:space="preserve"> was</w:t>
      </w:r>
      <w:r w:rsidR="00EE4065">
        <w:rPr>
          <w:rFonts w:ascii="Bell MT" w:hAnsi="Bell MT" w:cs="Courier New"/>
        </w:rPr>
        <w:t xml:space="preserve">, if nostalgia may </w:t>
      </w:r>
      <w:r w:rsidR="008F3C4E">
        <w:rPr>
          <w:rFonts w:ascii="Bell MT" w:hAnsi="Bell MT" w:cs="Courier New"/>
        </w:rPr>
        <w:t>not bind the eyes of the dreamingly inept pieces of human feces</w:t>
      </w:r>
      <w:r w:rsidR="00195BB3">
        <w:rPr>
          <w:rFonts w:ascii="Bell MT" w:hAnsi="Bell MT" w:cs="Courier New"/>
        </w:rPr>
        <w:t xml:space="preserve"> with sugar coated blindfolds</w:t>
      </w:r>
      <w:r w:rsidR="00EE4065">
        <w:rPr>
          <w:rFonts w:ascii="Bell MT" w:hAnsi="Bell MT" w:cs="Courier New"/>
        </w:rPr>
        <w:t>, the worst Nintendo handheld of all time…</w:t>
      </w:r>
      <w:r w:rsidR="006176DE">
        <w:rPr>
          <w:rFonts w:ascii="Bell MT" w:hAnsi="Bell MT" w:cs="Courier New"/>
        </w:rPr>
        <w:t xml:space="preserve">which was </w:t>
      </w:r>
      <w:r w:rsidR="00EE4065">
        <w:rPr>
          <w:rFonts w:ascii="Bell MT" w:hAnsi="Bell MT" w:cs="Courier New"/>
        </w:rPr>
        <w:t>only good for playing Tetris.</w:t>
      </w:r>
    </w:p>
    <w:p w:rsidR="00935529" w:rsidRDefault="00EE4065" w:rsidP="00B25B25">
      <w:pPr>
        <w:ind w:left="360"/>
        <w:jc w:val="center"/>
        <w:rPr>
          <w:rFonts w:ascii="Bell MT" w:hAnsi="Bell MT" w:cs="Courier New"/>
        </w:rPr>
      </w:pPr>
      <w:r>
        <w:rPr>
          <w:rFonts w:ascii="Bell MT" w:hAnsi="Bell MT" w:cs="Courier New"/>
        </w:rPr>
        <w:t xml:space="preserve">But that was all hypothetical questioning that I brought in my mind because of the </w:t>
      </w:r>
      <w:r w:rsidR="00975A8A">
        <w:rPr>
          <w:rFonts w:ascii="Bell MT" w:hAnsi="Bell MT" w:cs="Courier New"/>
        </w:rPr>
        <w:t xml:space="preserve">second similar looking </w:t>
      </w:r>
      <w:r>
        <w:rPr>
          <w:rFonts w:ascii="Bell MT" w:hAnsi="Bell MT" w:cs="Courier New"/>
        </w:rPr>
        <w:t>fake treasure</w:t>
      </w:r>
      <w:r w:rsidR="00975A8A">
        <w:rPr>
          <w:rFonts w:ascii="Bell MT" w:hAnsi="Bell MT" w:cs="Courier New"/>
        </w:rPr>
        <w:t xml:space="preserve"> that I so conveniently found</w:t>
      </w:r>
      <w:r>
        <w:rPr>
          <w:rFonts w:ascii="Bell MT" w:hAnsi="Bell MT" w:cs="Courier New"/>
        </w:rPr>
        <w:t xml:space="preserve">. </w:t>
      </w:r>
    </w:p>
    <w:p w:rsidR="00EE4065" w:rsidRDefault="00EE4065" w:rsidP="00B25B25">
      <w:pPr>
        <w:ind w:left="360"/>
        <w:jc w:val="center"/>
        <w:rPr>
          <w:rFonts w:ascii="Bell MT" w:hAnsi="Bell MT" w:cs="Courier New"/>
        </w:rPr>
      </w:pPr>
      <w:r>
        <w:rPr>
          <w:rFonts w:ascii="Bell MT" w:hAnsi="Bell MT" w:cs="Courier New"/>
        </w:rPr>
        <w:t xml:space="preserve">You see, the crab brain is capable of thinking certain inter-dimensional possibilities because it is known to every species that they would eventually evolve into us. </w:t>
      </w:r>
    </w:p>
    <w:p w:rsidR="00EE4065" w:rsidRDefault="00EE4065" w:rsidP="00EE4065">
      <w:pPr>
        <w:ind w:left="360"/>
        <w:jc w:val="center"/>
        <w:rPr>
          <w:rFonts w:ascii="Bell MT" w:hAnsi="Bell MT" w:cs="Courier New"/>
        </w:rPr>
      </w:pPr>
      <w:r>
        <w:rPr>
          <w:rFonts w:ascii="Bell MT" w:hAnsi="Bell MT" w:cs="Courier New"/>
        </w:rPr>
        <w:t>Anyway, after twelve hours, twelve minutes, and thirteen seconds, I found myself deeper into the underwater area and saw an opening.</w:t>
      </w:r>
    </w:p>
    <w:p w:rsidR="00EE4065" w:rsidRDefault="00EE4065" w:rsidP="00EE4065">
      <w:pPr>
        <w:ind w:left="360"/>
        <w:jc w:val="center"/>
        <w:rPr>
          <w:rFonts w:ascii="Bell MT" w:hAnsi="Bell MT" w:cs="Courier New"/>
        </w:rPr>
      </w:pPr>
      <w:r>
        <w:rPr>
          <w:rFonts w:ascii="Bell MT" w:hAnsi="Bell MT" w:cs="Courier New"/>
        </w:rPr>
        <w:t xml:space="preserve">I swam up this opening to find a rocky place. </w:t>
      </w:r>
    </w:p>
    <w:p w:rsidR="00EE4065" w:rsidRDefault="00EE4065" w:rsidP="00EE4065">
      <w:pPr>
        <w:ind w:left="360"/>
        <w:jc w:val="center"/>
        <w:rPr>
          <w:rFonts w:ascii="Bell MT" w:hAnsi="Bell MT" w:cs="Courier New"/>
        </w:rPr>
      </w:pPr>
      <w:r>
        <w:rPr>
          <w:rFonts w:ascii="Bell MT" w:hAnsi="Bell MT" w:cs="Courier New"/>
        </w:rPr>
        <w:t>Though, it was dripping with water trinklets here and there, it was devoid of any drowning water.</w:t>
      </w:r>
    </w:p>
    <w:p w:rsidR="00EE4065" w:rsidRDefault="00EE4065" w:rsidP="00EE4065">
      <w:pPr>
        <w:ind w:left="360"/>
        <w:jc w:val="center"/>
        <w:rPr>
          <w:rFonts w:ascii="Bell MT" w:hAnsi="Bell MT" w:cs="Courier New"/>
        </w:rPr>
      </w:pPr>
      <w:r>
        <w:rPr>
          <w:rFonts w:ascii="Bell MT" w:hAnsi="Bell MT" w:cs="Courier New"/>
        </w:rPr>
        <w:t>I was back into dry rocky land or more clearly….</w:t>
      </w:r>
    </w:p>
    <w:p w:rsidR="00EE4065" w:rsidRDefault="00EE4065" w:rsidP="00EE4065">
      <w:pPr>
        <w:ind w:left="360"/>
        <w:jc w:val="center"/>
        <w:rPr>
          <w:rFonts w:ascii="Bell MT" w:hAnsi="Bell MT" w:cs="Courier New"/>
        </w:rPr>
      </w:pPr>
      <w:r>
        <w:rPr>
          <w:rFonts w:ascii="Bell MT" w:hAnsi="Bell MT" w:cs="Courier New"/>
        </w:rPr>
        <w:t>In</w:t>
      </w:r>
      <w:r w:rsidR="00D27DA2">
        <w:rPr>
          <w:rFonts w:ascii="Bell MT" w:hAnsi="Bell MT" w:cs="Courier New"/>
        </w:rPr>
        <w:t xml:space="preserve"> a cave!</w:t>
      </w:r>
    </w:p>
    <w:p w:rsidR="00EE4065" w:rsidRDefault="00EE4065" w:rsidP="00EE4065">
      <w:pPr>
        <w:ind w:left="360"/>
        <w:jc w:val="center"/>
        <w:rPr>
          <w:rFonts w:ascii="Bell MT" w:hAnsi="Bell MT" w:cs="Courier New"/>
        </w:rPr>
      </w:pPr>
      <w:r>
        <w:rPr>
          <w:rFonts w:ascii="Bell MT" w:hAnsi="Bell MT" w:cs="Courier New"/>
        </w:rPr>
        <w:t>Ha. Ha. Ha. Ha. Ha. Ha. Ha. Ha. Ha. Ha. Ha. Ha.</w:t>
      </w:r>
    </w:p>
    <w:p w:rsidR="00EE4065" w:rsidRDefault="00EE4065" w:rsidP="00EE4065">
      <w:pPr>
        <w:ind w:left="360"/>
        <w:jc w:val="center"/>
        <w:rPr>
          <w:rFonts w:ascii="Bell MT" w:hAnsi="Bell MT" w:cs="Courier New"/>
        </w:rPr>
      </w:pPr>
      <w:r>
        <w:rPr>
          <w:rFonts w:ascii="Bell MT" w:hAnsi="Bell MT" w:cs="Courier New"/>
        </w:rPr>
        <w:t xml:space="preserve"> Ha. Ha. Ha. Ha. Ha. Ha. Ha. Ha. Ha. Ha. Ha. Ha.</w:t>
      </w:r>
    </w:p>
    <w:p w:rsidR="00EE4065" w:rsidRDefault="00EE4065" w:rsidP="00EE4065">
      <w:pPr>
        <w:ind w:left="360"/>
        <w:jc w:val="center"/>
        <w:rPr>
          <w:rFonts w:ascii="Bell MT" w:hAnsi="Bell MT" w:cs="Courier New"/>
        </w:rPr>
      </w:pPr>
      <w:r>
        <w:rPr>
          <w:rFonts w:ascii="Bell MT" w:hAnsi="Bell MT" w:cs="Courier New"/>
        </w:rPr>
        <w:t>Ha. Ha. Ha. Ha. Ha. Ha. Ha. Ha. Ha. Ha. Ha. Ha.</w:t>
      </w:r>
    </w:p>
    <w:p w:rsidR="00EE4065" w:rsidRDefault="00EE4065" w:rsidP="00EE4065">
      <w:pPr>
        <w:ind w:left="360"/>
        <w:jc w:val="center"/>
        <w:rPr>
          <w:rFonts w:ascii="Bell MT" w:hAnsi="Bell MT" w:cs="Courier New"/>
        </w:rPr>
      </w:pPr>
      <w:r>
        <w:rPr>
          <w:rFonts w:ascii="Bell MT" w:hAnsi="Bell MT" w:cs="Courier New"/>
        </w:rPr>
        <w:t xml:space="preserve"> Ha. Ha. Ha. Ha. Ha. Ha. Ha. Ha. Ha. Ha. Ha. Ha.</w:t>
      </w:r>
    </w:p>
    <w:p w:rsidR="00EE4065" w:rsidRDefault="00EE4065" w:rsidP="00EE4065">
      <w:pPr>
        <w:ind w:left="360"/>
        <w:jc w:val="center"/>
        <w:rPr>
          <w:rFonts w:ascii="Bell MT" w:hAnsi="Bell MT" w:cs="Courier New"/>
        </w:rPr>
      </w:pPr>
      <w:r>
        <w:rPr>
          <w:rFonts w:ascii="Bell MT" w:hAnsi="Bell MT" w:cs="Courier New"/>
        </w:rPr>
        <w:t>Ha. Ha. Ha. Ha. Ha. Ha. Ha. Ha. Ha. Ha. Ha. Ha.</w:t>
      </w:r>
    </w:p>
    <w:p w:rsidR="00EE4065" w:rsidRDefault="00EE4065" w:rsidP="00EE4065">
      <w:pPr>
        <w:ind w:left="360"/>
        <w:jc w:val="center"/>
        <w:rPr>
          <w:rFonts w:ascii="Bell MT" w:hAnsi="Bell MT" w:cs="Courier New"/>
        </w:rPr>
      </w:pPr>
      <w:r>
        <w:rPr>
          <w:rFonts w:ascii="Bell MT" w:hAnsi="Bell MT" w:cs="Courier New"/>
        </w:rPr>
        <w:t>Ha. Ha. Ha. Ha. Ha. Ha. Ha. Ha. Ha. Ha. Ha. Ha.</w:t>
      </w:r>
    </w:p>
    <w:p w:rsidR="00EE4065" w:rsidRDefault="00D27DA2" w:rsidP="00EE4065">
      <w:pPr>
        <w:ind w:left="360"/>
        <w:jc w:val="center"/>
        <w:rPr>
          <w:rFonts w:ascii="Bell MT" w:hAnsi="Bell MT" w:cs="Courier New"/>
        </w:rPr>
      </w:pPr>
      <w:r>
        <w:rPr>
          <w:rFonts w:ascii="Bell MT" w:hAnsi="Bell MT" w:cs="Courier New"/>
        </w:rPr>
        <w:t xml:space="preserve">As I write this on Blackberry mobile, </w:t>
      </w:r>
      <w:r w:rsidR="00EE4065">
        <w:rPr>
          <w:rFonts w:ascii="Bell MT" w:hAnsi="Bell MT" w:cs="Courier New"/>
        </w:rPr>
        <w:t>I</w:t>
      </w:r>
      <w:r>
        <w:rPr>
          <w:rFonts w:ascii="Bell MT" w:hAnsi="Bell MT" w:cs="Courier New"/>
        </w:rPr>
        <w:t xml:space="preserve"> realize that I</w:t>
      </w:r>
      <w:r w:rsidR="00EE4065">
        <w:rPr>
          <w:rFonts w:ascii="Bell MT" w:hAnsi="Bell MT" w:cs="Courier New"/>
        </w:rPr>
        <w:t xml:space="preserve"> have finally reached the cave where Bone Herr hid his treasure. </w:t>
      </w:r>
    </w:p>
    <w:p w:rsidR="00EE4065" w:rsidRDefault="00EE4065" w:rsidP="00EE4065">
      <w:pPr>
        <w:ind w:left="360"/>
        <w:jc w:val="center"/>
        <w:rPr>
          <w:rFonts w:ascii="Bell MT" w:hAnsi="Bell MT" w:cs="Courier New"/>
        </w:rPr>
      </w:pPr>
      <w:r>
        <w:rPr>
          <w:rFonts w:ascii="Bell MT" w:hAnsi="Bell MT" w:cs="Courier New"/>
        </w:rPr>
        <w:t>His dripping booty cave</w:t>
      </w:r>
      <w:r w:rsidR="00334F4A">
        <w:rPr>
          <w:rFonts w:ascii="Bell MT" w:hAnsi="Bell MT" w:cs="Courier New"/>
        </w:rPr>
        <w:t>, if you may</w:t>
      </w:r>
      <w:r>
        <w:rPr>
          <w:rFonts w:ascii="Bell MT" w:hAnsi="Bell MT" w:cs="Courier New"/>
        </w:rPr>
        <w:t xml:space="preserve">. </w:t>
      </w:r>
    </w:p>
    <w:p w:rsidR="00EE4065" w:rsidRDefault="00EE4065" w:rsidP="00EE4065">
      <w:pPr>
        <w:ind w:left="360"/>
        <w:jc w:val="center"/>
        <w:rPr>
          <w:rFonts w:ascii="Bell MT" w:hAnsi="Bell MT" w:cs="Courier New"/>
        </w:rPr>
      </w:pPr>
      <w:r>
        <w:rPr>
          <w:rFonts w:ascii="Bell MT" w:hAnsi="Bell MT" w:cs="Courier New"/>
        </w:rPr>
        <w:t>Dripping with water trinklets.</w:t>
      </w:r>
    </w:p>
    <w:p w:rsidR="00EE4065" w:rsidRDefault="00EE4065" w:rsidP="00EE4065">
      <w:pPr>
        <w:ind w:left="360"/>
        <w:jc w:val="center"/>
        <w:rPr>
          <w:rFonts w:ascii="Bell MT" w:hAnsi="Bell MT" w:cs="Courier New"/>
        </w:rPr>
      </w:pPr>
      <w:r>
        <w:rPr>
          <w:rFonts w:ascii="Bell MT" w:hAnsi="Bell MT" w:cs="Courier New"/>
        </w:rPr>
        <w:t xml:space="preserve">Dripping with gold. </w:t>
      </w:r>
    </w:p>
    <w:p w:rsidR="00EE4065" w:rsidRDefault="00EE4065" w:rsidP="00EE4065">
      <w:pPr>
        <w:ind w:left="360"/>
        <w:jc w:val="center"/>
        <w:rPr>
          <w:rFonts w:ascii="Bell MT" w:hAnsi="Bell MT" w:cs="Courier New"/>
        </w:rPr>
      </w:pPr>
      <w:r>
        <w:rPr>
          <w:rFonts w:ascii="Bell MT" w:hAnsi="Bell MT" w:cs="Courier New"/>
        </w:rPr>
        <w:t>Dripping with maddening rocky structure.</w:t>
      </w:r>
    </w:p>
    <w:p w:rsidR="00EE4065" w:rsidRDefault="00EE4065" w:rsidP="00EE4065">
      <w:pPr>
        <w:ind w:left="360"/>
        <w:jc w:val="center"/>
        <w:rPr>
          <w:rFonts w:ascii="Bell MT" w:hAnsi="Bell MT" w:cs="Courier New"/>
        </w:rPr>
      </w:pPr>
      <w:r>
        <w:rPr>
          <w:rFonts w:ascii="Bell MT" w:hAnsi="Bell MT" w:cs="Courier New"/>
        </w:rPr>
        <w:t>Dripping as it may mould.</w:t>
      </w:r>
    </w:p>
    <w:p w:rsidR="006774E2" w:rsidRDefault="006774E2" w:rsidP="00EE4065">
      <w:pPr>
        <w:ind w:left="360"/>
        <w:jc w:val="center"/>
        <w:rPr>
          <w:rFonts w:ascii="Bell MT" w:hAnsi="Bell MT" w:cs="Courier New"/>
        </w:rPr>
      </w:pPr>
      <w:r>
        <w:rPr>
          <w:rFonts w:ascii="Bell MT" w:hAnsi="Bell MT" w:cs="Courier New"/>
        </w:rPr>
        <w:t>I AM HERE!</w:t>
      </w:r>
    </w:p>
    <w:p w:rsidR="00EE4065" w:rsidRDefault="006774E2" w:rsidP="00EE4065">
      <w:pPr>
        <w:ind w:left="360"/>
        <w:jc w:val="center"/>
        <w:rPr>
          <w:rFonts w:ascii="Bell MT" w:hAnsi="Bell MT" w:cs="Courier New"/>
        </w:rPr>
      </w:pPr>
      <w:r>
        <w:rPr>
          <w:rFonts w:ascii="Bell MT" w:hAnsi="Bell MT" w:cs="Courier New"/>
        </w:rPr>
        <w:t xml:space="preserve"> I AM HERE!</w:t>
      </w:r>
    </w:p>
    <w:p w:rsidR="0058327E" w:rsidRDefault="00EE4065" w:rsidP="00EE4065">
      <w:pPr>
        <w:ind w:left="360"/>
        <w:jc w:val="center"/>
        <w:rPr>
          <w:rFonts w:ascii="Bell MT" w:hAnsi="Bell MT" w:cs="Courier New"/>
        </w:rPr>
      </w:pPr>
      <w:r>
        <w:rPr>
          <w:rFonts w:ascii="Bell MT" w:hAnsi="Bell MT" w:cs="Courier New"/>
        </w:rPr>
        <w:lastRenderedPageBreak/>
        <w:t>And though temporarily, I seem to have lost sanity and embraced insanity</w:t>
      </w:r>
      <w:r w:rsidR="006774E2">
        <w:rPr>
          <w:rFonts w:ascii="Bell MT" w:hAnsi="Bell MT" w:cs="Courier New"/>
        </w:rPr>
        <w:t xml:space="preserve"> by grabbing on to it with tightening pincers that pierce through the skin of the weak</w:t>
      </w:r>
      <w:r>
        <w:rPr>
          <w:rFonts w:ascii="Bell MT" w:hAnsi="Bell MT" w:cs="Courier New"/>
        </w:rPr>
        <w:t>, I</w:t>
      </w:r>
      <w:r w:rsidR="006774E2">
        <w:rPr>
          <w:rFonts w:ascii="Bell MT" w:hAnsi="Bell MT" w:cs="Courier New"/>
        </w:rPr>
        <w:t xml:space="preserve"> know that soon enough</w:t>
      </w:r>
      <w:r w:rsidR="0058327E">
        <w:rPr>
          <w:rFonts w:ascii="Bell MT" w:hAnsi="Bell MT" w:cs="Courier New"/>
        </w:rPr>
        <w:t>…</w:t>
      </w:r>
    </w:p>
    <w:p w:rsidR="00EE4065" w:rsidRDefault="006774E2" w:rsidP="00EE4065">
      <w:pPr>
        <w:ind w:left="360"/>
        <w:jc w:val="center"/>
        <w:rPr>
          <w:rFonts w:ascii="Bell MT" w:hAnsi="Bell MT" w:cs="Courier New"/>
        </w:rPr>
      </w:pPr>
      <w:r>
        <w:rPr>
          <w:rFonts w:ascii="Bell MT" w:hAnsi="Bell MT" w:cs="Courier New"/>
        </w:rPr>
        <w:t xml:space="preserve"> I</w:t>
      </w:r>
      <w:r w:rsidR="00EE4065">
        <w:rPr>
          <w:rFonts w:ascii="Bell MT" w:hAnsi="Bell MT" w:cs="Courier New"/>
        </w:rPr>
        <w:t xml:space="preserve"> will be whole again…</w:t>
      </w:r>
    </w:p>
    <w:p w:rsidR="00E20146" w:rsidRDefault="00E20146" w:rsidP="00EE4065">
      <w:pPr>
        <w:ind w:left="360"/>
        <w:jc w:val="center"/>
        <w:rPr>
          <w:rFonts w:ascii="Bell MT" w:hAnsi="Bell MT" w:cs="Courier New"/>
        </w:rPr>
      </w:pPr>
      <w:r>
        <w:rPr>
          <w:rFonts w:ascii="Bell MT" w:hAnsi="Bell MT" w:cs="Courier New"/>
        </w:rPr>
        <w:t>I will be sane again…</w:t>
      </w:r>
    </w:p>
    <w:p w:rsidR="00E20146" w:rsidRDefault="00E20146" w:rsidP="00EE4065">
      <w:pPr>
        <w:ind w:left="360"/>
        <w:jc w:val="center"/>
        <w:rPr>
          <w:rFonts w:ascii="Bell MT" w:hAnsi="Bell MT" w:cs="Courier New"/>
        </w:rPr>
      </w:pPr>
      <w:r>
        <w:rPr>
          <w:rFonts w:ascii="Bell MT" w:hAnsi="Bell MT" w:cs="Courier New"/>
        </w:rPr>
        <w:t>I will be back to being a normal crab…</w:t>
      </w:r>
    </w:p>
    <w:p w:rsidR="00E20146" w:rsidRDefault="00E20146" w:rsidP="00EE4065">
      <w:pPr>
        <w:ind w:left="360"/>
        <w:jc w:val="center"/>
        <w:rPr>
          <w:rFonts w:ascii="Bell MT" w:hAnsi="Bell MT" w:cs="Courier New"/>
        </w:rPr>
      </w:pPr>
      <w:r>
        <w:rPr>
          <w:rFonts w:ascii="Bell MT" w:hAnsi="Bell MT" w:cs="Courier New"/>
        </w:rPr>
        <w:t>But that would only happen…</w:t>
      </w:r>
    </w:p>
    <w:p w:rsidR="00EE4065" w:rsidRDefault="00E20146" w:rsidP="00EE4065">
      <w:pPr>
        <w:ind w:left="360"/>
        <w:jc w:val="center"/>
        <w:rPr>
          <w:rFonts w:ascii="Bell MT" w:hAnsi="Bell MT" w:cs="Courier New"/>
        </w:rPr>
      </w:pPr>
      <w:r>
        <w:rPr>
          <w:rFonts w:ascii="Bell MT" w:hAnsi="Bell MT" w:cs="Courier New"/>
        </w:rPr>
        <w:t>If I defeat</w:t>
      </w:r>
      <w:r w:rsidR="00EE4065">
        <w:rPr>
          <w:rFonts w:ascii="Bell MT" w:hAnsi="Bell MT" w:cs="Courier New"/>
        </w:rPr>
        <w:t xml:space="preserve"> that legen</w:t>
      </w:r>
      <w:r w:rsidR="00E65EFD">
        <w:rPr>
          <w:rFonts w:ascii="Bell MT" w:hAnsi="Bell MT" w:cs="Courier New"/>
        </w:rPr>
        <w:t>dary Octopus and taken the shiny</w:t>
      </w:r>
      <w:r w:rsidR="00EE4065">
        <w:rPr>
          <w:rFonts w:ascii="Bell MT" w:hAnsi="Bell MT" w:cs="Courier New"/>
        </w:rPr>
        <w:t xml:space="preserve"> treasure of Bone Herr.</w:t>
      </w:r>
    </w:p>
    <w:p w:rsidR="00E65EFD" w:rsidRDefault="00E65EFD" w:rsidP="00EE4065">
      <w:pPr>
        <w:ind w:left="360"/>
        <w:jc w:val="center"/>
        <w:rPr>
          <w:rFonts w:ascii="Bell MT" w:hAnsi="Bell MT" w:cs="Courier New"/>
        </w:rPr>
      </w:pPr>
      <w:r>
        <w:rPr>
          <w:rFonts w:ascii="Bell MT" w:hAnsi="Bell MT" w:cs="Courier New"/>
        </w:rPr>
        <w:t>Oh! I can smell the real treasure…the treasure that will abolish my student loan.</w:t>
      </w:r>
    </w:p>
    <w:p w:rsidR="00E65EFD" w:rsidRDefault="00E20C22" w:rsidP="00EE4065">
      <w:pPr>
        <w:ind w:left="360"/>
        <w:jc w:val="center"/>
        <w:rPr>
          <w:rFonts w:ascii="Bell MT" w:hAnsi="Bell MT" w:cs="Courier New"/>
        </w:rPr>
      </w:pPr>
      <w:r>
        <w:rPr>
          <w:rFonts w:ascii="Bell MT" w:hAnsi="Bell MT" w:cs="Courier New"/>
        </w:rPr>
        <w:t>Oh! Oh! Oh!</w:t>
      </w:r>
    </w:p>
    <w:p w:rsidR="00EE4065" w:rsidRDefault="00EE4065" w:rsidP="00EE4065">
      <w:pPr>
        <w:ind w:left="360"/>
        <w:jc w:val="center"/>
        <w:rPr>
          <w:rFonts w:ascii="Bell MT" w:hAnsi="Bell MT" w:cs="Courier New"/>
        </w:rPr>
      </w:pPr>
      <w:r>
        <w:rPr>
          <w:rFonts w:ascii="Bell MT" w:hAnsi="Bell MT" w:cs="Courier New"/>
        </w:rPr>
        <w:t>Tableu…Tableu….I feel Blue,</w:t>
      </w:r>
    </w:p>
    <w:p w:rsidR="00EE4065" w:rsidRDefault="00EE4065" w:rsidP="00C01A38">
      <w:pPr>
        <w:ind w:left="360"/>
        <w:jc w:val="center"/>
        <w:rPr>
          <w:rFonts w:ascii="Bell MT" w:hAnsi="Bell MT" w:cs="Courier New"/>
        </w:rPr>
      </w:pPr>
      <w:r>
        <w:rPr>
          <w:rFonts w:ascii="Bell MT" w:hAnsi="Bell MT" w:cs="Courier New"/>
        </w:rPr>
        <w:t xml:space="preserve">The treasure is somewhere close, </w:t>
      </w:r>
    </w:p>
    <w:p w:rsidR="00EE4065" w:rsidRDefault="00EE4065" w:rsidP="00EE4065">
      <w:pPr>
        <w:ind w:left="360"/>
        <w:jc w:val="center"/>
        <w:rPr>
          <w:rFonts w:ascii="Bell MT" w:hAnsi="Bell MT" w:cs="Courier New"/>
        </w:rPr>
      </w:pPr>
      <w:r>
        <w:rPr>
          <w:rFonts w:ascii="Bell MT" w:hAnsi="Bell MT" w:cs="Courier New"/>
        </w:rPr>
        <w:t>The octo</w:t>
      </w:r>
      <w:r w:rsidR="00D211B0">
        <w:rPr>
          <w:rFonts w:ascii="Bell MT" w:hAnsi="Bell MT" w:cs="Courier New"/>
        </w:rPr>
        <w:t xml:space="preserve">pus named </w:t>
      </w:r>
      <w:r w:rsidR="008E4BD8">
        <w:rPr>
          <w:rFonts w:ascii="Bell MT" w:hAnsi="Bell MT" w:cs="Courier New"/>
        </w:rPr>
        <w:t>Clee-torus,</w:t>
      </w:r>
      <w:r w:rsidR="00D211B0">
        <w:rPr>
          <w:rFonts w:ascii="Bell MT" w:hAnsi="Bell MT" w:cs="Courier New"/>
        </w:rPr>
        <w:t xml:space="preserve"> will wish that he</w:t>
      </w:r>
      <w:r>
        <w:rPr>
          <w:rFonts w:ascii="Bell MT" w:hAnsi="Bell MT" w:cs="Courier New"/>
        </w:rPr>
        <w:t xml:space="preserve"> knew.</w:t>
      </w:r>
    </w:p>
    <w:p w:rsidR="008E4BD8" w:rsidRDefault="008E4BD8" w:rsidP="00EE4065">
      <w:pPr>
        <w:ind w:left="360"/>
        <w:jc w:val="center"/>
        <w:rPr>
          <w:rFonts w:ascii="Bell MT" w:hAnsi="Bell MT" w:cs="Courier New"/>
        </w:rPr>
      </w:pPr>
    </w:p>
    <w:p w:rsidR="00EE4065" w:rsidRDefault="00EE4065" w:rsidP="00EE4065">
      <w:pPr>
        <w:ind w:left="360"/>
        <w:jc w:val="center"/>
        <w:rPr>
          <w:rFonts w:ascii="Bell MT" w:hAnsi="Bell MT" w:cs="Courier New"/>
        </w:rPr>
      </w:pPr>
      <w:r>
        <w:rPr>
          <w:rFonts w:ascii="Bell MT" w:hAnsi="Bell MT" w:cs="Courier New"/>
        </w:rPr>
        <w:t xml:space="preserve">   </w:t>
      </w:r>
    </w:p>
    <w:p w:rsidR="00EE4065" w:rsidRDefault="00EE4065" w:rsidP="00EE4065">
      <w:pPr>
        <w:ind w:left="360"/>
        <w:jc w:val="center"/>
        <w:rPr>
          <w:rFonts w:ascii="Bell MT" w:hAnsi="Bell MT" w:cs="Courier New"/>
        </w:rPr>
      </w:pPr>
      <w:r>
        <w:rPr>
          <w:rFonts w:ascii="Bell MT" w:hAnsi="Bell MT" w:cs="Courier New"/>
        </w:rPr>
        <w:t xml:space="preserve"> </w:t>
      </w:r>
    </w:p>
    <w:p w:rsidR="00EE4065" w:rsidRDefault="00EE4065" w:rsidP="00EE4065">
      <w:pPr>
        <w:ind w:left="360"/>
        <w:jc w:val="center"/>
        <w:rPr>
          <w:rFonts w:ascii="Bell MT" w:hAnsi="Bell MT" w:cs="Courier New"/>
        </w:rPr>
      </w:pPr>
    </w:p>
    <w:p w:rsidR="00935529" w:rsidRPr="00935529" w:rsidRDefault="00935529" w:rsidP="00B25B25">
      <w:pPr>
        <w:ind w:left="360"/>
        <w:jc w:val="center"/>
        <w:rPr>
          <w:rFonts w:ascii="Bell MT" w:hAnsi="Bell MT" w:cs="Courier New"/>
        </w:rPr>
      </w:pPr>
    </w:p>
    <w:sectPr w:rsidR="00935529" w:rsidRPr="00935529" w:rsidSect="0025500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E33609F"/>
    <w:multiLevelType w:val="hybridMultilevel"/>
    <w:tmpl w:val="DB5E5852"/>
    <w:lvl w:ilvl="0" w:tplc="2190FA1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N7OwNDc1NDY3sLCwNDVV0lEKTi0uzszPAykwrAUAGyE+KiwAAAA="/>
  </w:docVars>
  <w:rsids>
    <w:rsidRoot w:val="00B25B25"/>
    <w:rsid w:val="000502DF"/>
    <w:rsid w:val="00090512"/>
    <w:rsid w:val="000B0728"/>
    <w:rsid w:val="000F4926"/>
    <w:rsid w:val="00195BB3"/>
    <w:rsid w:val="0025500D"/>
    <w:rsid w:val="00266F1C"/>
    <w:rsid w:val="00334F4A"/>
    <w:rsid w:val="0058327E"/>
    <w:rsid w:val="00601912"/>
    <w:rsid w:val="006176DE"/>
    <w:rsid w:val="006774E2"/>
    <w:rsid w:val="008E4BD8"/>
    <w:rsid w:val="008F3C4E"/>
    <w:rsid w:val="00921BEC"/>
    <w:rsid w:val="00935529"/>
    <w:rsid w:val="00975A8A"/>
    <w:rsid w:val="00A414EA"/>
    <w:rsid w:val="00B25B25"/>
    <w:rsid w:val="00B47C65"/>
    <w:rsid w:val="00BE3276"/>
    <w:rsid w:val="00C01A38"/>
    <w:rsid w:val="00C85A8C"/>
    <w:rsid w:val="00D111E1"/>
    <w:rsid w:val="00D211B0"/>
    <w:rsid w:val="00D27DA2"/>
    <w:rsid w:val="00E20146"/>
    <w:rsid w:val="00E20C22"/>
    <w:rsid w:val="00E65EFD"/>
    <w:rsid w:val="00EC4C56"/>
    <w:rsid w:val="00EE4065"/>
    <w:rsid w:val="00FD7E3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500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5B25"/>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3</Pages>
  <Words>646</Words>
  <Characters>368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Home</cp:lastModifiedBy>
  <cp:revision>29</cp:revision>
  <dcterms:created xsi:type="dcterms:W3CDTF">2021-09-23T19:04:00Z</dcterms:created>
  <dcterms:modified xsi:type="dcterms:W3CDTF">2021-09-23T20:04:00Z</dcterms:modified>
</cp:coreProperties>
</file>